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AD5B6" w14:textId="10E2E5CD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 xml:space="preserve">These </w:t>
      </w:r>
      <w:r w:rsidR="001506B7">
        <w:t>six</w:t>
      </w:r>
      <w:r>
        <w:t xml:space="preserve"> molecules include alkane</w:t>
      </w:r>
      <w:r w:rsidR="001506B7">
        <w:t>s</w:t>
      </w:r>
      <w:r>
        <w:t>, alkene</w:t>
      </w:r>
      <w:r w:rsidR="001506B7">
        <w:t>s</w:t>
      </w:r>
      <w:r>
        <w:t xml:space="preserve"> and alcohol</w:t>
      </w:r>
      <w:r w:rsidR="001506B7">
        <w:t>s</w:t>
      </w:r>
      <w:r>
        <w:t>.</w:t>
      </w:r>
    </w:p>
    <w:p w14:paraId="0E44355E" w14:textId="77777777" w:rsidR="00AE698E" w:rsidRPr="00AE698E" w:rsidRDefault="00AE698E" w:rsidP="00AE698E">
      <w:pPr>
        <w:pStyle w:val="Question"/>
        <w:numPr>
          <w:ilvl w:val="0"/>
          <w:numId w:val="0"/>
        </w:numPr>
        <w:spacing w:before="0"/>
        <w:ind w:left="720"/>
      </w:pPr>
    </w:p>
    <w:p w14:paraId="736567ED" w14:textId="77777777" w:rsidR="00AE698E" w:rsidRPr="004A3B20" w:rsidRDefault="00AE698E" w:rsidP="00AE698E">
      <w:pPr>
        <w:pStyle w:val="Question"/>
      </w:pPr>
      <w:r w:rsidRPr="004A3B20">
        <w:t>State which molecules belong to which group.</w:t>
      </w:r>
    </w:p>
    <w:p w14:paraId="1450F3E0" w14:textId="557099BC" w:rsidR="00AE698E" w:rsidRDefault="00AE698E" w:rsidP="00AE698E">
      <w:pPr>
        <w:pStyle w:val="Questioncontext"/>
      </w:pPr>
      <w:r>
        <w:t>Write your answer underneath each molecular structure.</w:t>
      </w:r>
    </w:p>
    <w:p w14:paraId="1190FF79" w14:textId="3E58AAE2" w:rsidR="003C0873" w:rsidRDefault="003C0873" w:rsidP="00AE698E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22"/>
        <w:gridCol w:w="2922"/>
        <w:gridCol w:w="2923"/>
      </w:tblGrid>
      <w:tr w:rsidR="00F560D1" w14:paraId="26D8FF9B" w14:textId="77777777" w:rsidTr="00F560D1">
        <w:tc>
          <w:tcPr>
            <w:tcW w:w="2922" w:type="dxa"/>
          </w:tcPr>
          <w:p w14:paraId="5BEEB053" w14:textId="77777777" w:rsidR="00F560D1" w:rsidRDefault="00F560D1" w:rsidP="00F560D1">
            <w:pPr>
              <w:pStyle w:val="Questioncontext"/>
              <w:ind w:left="0"/>
            </w:pPr>
            <w:r w:rsidRPr="00AD27D5">
              <w:rPr>
                <w:noProof/>
                <w:lang w:eastAsia="en-GB"/>
              </w:rPr>
              <w:drawing>
                <wp:anchor distT="0" distB="0" distL="114300" distR="114300" simplePos="0" relativeHeight="251686912" behindDoc="0" locked="0" layoutInCell="1" allowOverlap="1" wp14:anchorId="6634A981" wp14:editId="0D57B1E7">
                  <wp:simplePos x="0" y="0"/>
                  <wp:positionH relativeFrom="column">
                    <wp:posOffset>415290</wp:posOffset>
                  </wp:positionH>
                  <wp:positionV relativeFrom="paragraph">
                    <wp:posOffset>47625</wp:posOffset>
                  </wp:positionV>
                  <wp:extent cx="745970" cy="685800"/>
                  <wp:effectExtent l="0" t="0" r="0" b="0"/>
                  <wp:wrapNone/>
                  <wp:docPr id="6" name="Picture 6" descr="C:\Users\Owner\AppData\Local\Microsoft\Windows\INetCache\Content.MSO\77FAE4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77FAE460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41" t="3846" r="1699" b="4274"/>
                          <a:stretch/>
                        </pic:blipFill>
                        <pic:spPr bwMode="auto">
                          <a:xfrm>
                            <a:off x="0" y="0"/>
                            <a:ext cx="745970" cy="68580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EF4A40" w14:textId="77777777" w:rsidR="00F560D1" w:rsidRDefault="00F560D1" w:rsidP="00F560D1">
            <w:pPr>
              <w:pStyle w:val="Questioncontext"/>
              <w:ind w:left="0"/>
            </w:pPr>
          </w:p>
          <w:p w14:paraId="6D005AE1" w14:textId="77777777" w:rsidR="00F560D1" w:rsidRDefault="00F560D1" w:rsidP="00F560D1">
            <w:pPr>
              <w:pStyle w:val="Questioncontext"/>
              <w:ind w:left="0"/>
            </w:pPr>
          </w:p>
          <w:p w14:paraId="41AB5DA7" w14:textId="77777777" w:rsidR="00F560D1" w:rsidRDefault="00F560D1" w:rsidP="00F560D1">
            <w:pPr>
              <w:pStyle w:val="Questioncontext"/>
              <w:ind w:left="0"/>
            </w:pPr>
          </w:p>
          <w:p w14:paraId="52A24F12" w14:textId="77777777" w:rsidR="00F560D1" w:rsidRDefault="00F560D1" w:rsidP="00F560D1">
            <w:pPr>
              <w:pStyle w:val="Questioncontext"/>
              <w:ind w:left="0"/>
            </w:pPr>
          </w:p>
        </w:tc>
        <w:tc>
          <w:tcPr>
            <w:tcW w:w="2922" w:type="dxa"/>
          </w:tcPr>
          <w:p w14:paraId="37C04E11" w14:textId="47C81B24" w:rsidR="00F560D1" w:rsidRDefault="00F560D1" w:rsidP="00F560D1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7936" behindDoc="1" locked="0" layoutInCell="1" allowOverlap="1" wp14:anchorId="62C5FFD4" wp14:editId="60F45A5B">
                  <wp:simplePos x="0" y="0"/>
                  <wp:positionH relativeFrom="margin">
                    <wp:posOffset>487680</wp:posOffset>
                  </wp:positionH>
                  <wp:positionV relativeFrom="paragraph">
                    <wp:posOffset>26035</wp:posOffset>
                  </wp:positionV>
                  <wp:extent cx="762000" cy="755650"/>
                  <wp:effectExtent l="0" t="0" r="0" b="6350"/>
                  <wp:wrapTight wrapText="bothSides">
                    <wp:wrapPolygon edited="0">
                      <wp:start x="0" y="0"/>
                      <wp:lineTo x="0" y="21237"/>
                      <wp:lineTo x="21060" y="21237"/>
                      <wp:lineTo x="2106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5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3" w:type="dxa"/>
          </w:tcPr>
          <w:p w14:paraId="677FA48F" w14:textId="77777777" w:rsidR="00F560D1" w:rsidRPr="00491CC2" w:rsidRDefault="00F560D1" w:rsidP="00F560D1">
            <w:pPr>
              <w:pStyle w:val="Questioncontext"/>
              <w:ind w:left="0"/>
              <w:rPr>
                <w:color w:val="000000" w:themeColor="text1"/>
              </w:rPr>
            </w:pPr>
            <w:r w:rsidRPr="00491CC2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B2C21B6" wp14:editId="07160CA0">
                      <wp:simplePos x="0" y="0"/>
                      <wp:positionH relativeFrom="column">
                        <wp:posOffset>951865</wp:posOffset>
                      </wp:positionH>
                      <wp:positionV relativeFrom="paragraph">
                        <wp:posOffset>248285</wp:posOffset>
                      </wp:positionV>
                      <wp:extent cx="428625" cy="314325"/>
                      <wp:effectExtent l="0" t="0" r="28575" b="28575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625" cy="31432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29B784" id="Oval 1" o:spid="_x0000_s1026" style="position:absolute;margin-left:74.95pt;margin-top:19.55pt;width:33.75pt;height:24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" filled="f" strokecolor="black [3213]" strokeweight="1pt">
                      <v:stroke joinstyle="miter"/>
                    </v:oval>
                  </w:pict>
                </mc:Fallback>
              </mc:AlternateContent>
            </w:r>
            <w:r w:rsidRPr="00491CC2">
              <w:rPr>
                <w:noProof/>
                <w:color w:val="000000" w:themeColor="text1"/>
                <w:lang w:eastAsia="en-GB"/>
              </w:rPr>
              <w:drawing>
                <wp:anchor distT="0" distB="0" distL="114300" distR="114300" simplePos="0" relativeHeight="251684864" behindDoc="1" locked="0" layoutInCell="1" allowOverlap="1" wp14:anchorId="73EF10DE" wp14:editId="3566FE13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86360</wp:posOffset>
                  </wp:positionV>
                  <wp:extent cx="1066800" cy="650488"/>
                  <wp:effectExtent l="0" t="0" r="0" b="0"/>
                  <wp:wrapTight wrapText="bothSides">
                    <wp:wrapPolygon edited="0">
                      <wp:start x="0" y="0"/>
                      <wp:lineTo x="0" y="20883"/>
                      <wp:lineTo x="21214" y="20883"/>
                      <wp:lineTo x="21214" y="0"/>
                      <wp:lineTo x="0" y="0"/>
                    </wp:wrapPolygon>
                  </wp:wrapTight>
                  <wp:docPr id="16" name="Picture 16" descr="C:\Users\Owner\AppData\Local\Microsoft\Windows\INetCache\Content.MSO\78E3255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78E3255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650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C0873" w14:paraId="466306DD" w14:textId="77777777" w:rsidTr="00F560D1">
        <w:tc>
          <w:tcPr>
            <w:tcW w:w="2922" w:type="dxa"/>
          </w:tcPr>
          <w:p w14:paraId="6DD2A83C" w14:textId="77777777" w:rsidR="003C0873" w:rsidRDefault="003C0873" w:rsidP="00EB719D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Pr="00384906">
              <w:t>Alkene</w:t>
            </w:r>
            <w:r>
              <w:t>: ethene.</w:t>
            </w:r>
          </w:p>
        </w:tc>
        <w:tc>
          <w:tcPr>
            <w:tcW w:w="2922" w:type="dxa"/>
          </w:tcPr>
          <w:p w14:paraId="458CF836" w14:textId="40515A12" w:rsidR="003C0873" w:rsidRPr="00491CC2" w:rsidRDefault="003C0873" w:rsidP="00EB719D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Pr="00384906">
              <w:t>Alk</w:t>
            </w:r>
            <w:r>
              <w:t>ane: methane</w:t>
            </w:r>
            <w:r w:rsidR="004A3B20">
              <w:t>.</w:t>
            </w:r>
          </w:p>
        </w:tc>
        <w:tc>
          <w:tcPr>
            <w:tcW w:w="2923" w:type="dxa"/>
          </w:tcPr>
          <w:p w14:paraId="4C1B178B" w14:textId="672CE4C5" w:rsidR="003C0873" w:rsidRPr="00491CC2" w:rsidRDefault="003C0873" w:rsidP="00EB719D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Alcohol: ethanol</w:t>
            </w:r>
            <w:r w:rsidR="004A3B20">
              <w:t>.</w:t>
            </w:r>
          </w:p>
        </w:tc>
      </w:tr>
    </w:tbl>
    <w:p w14:paraId="00A886C3" w14:textId="0027DFF4" w:rsidR="00AE698E" w:rsidRPr="00D95985" w:rsidRDefault="00AE698E" w:rsidP="00AE698E">
      <w:pPr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22"/>
        <w:gridCol w:w="2922"/>
        <w:gridCol w:w="2923"/>
      </w:tblGrid>
      <w:tr w:rsidR="003C0873" w14:paraId="79138853" w14:textId="77777777" w:rsidTr="00F560D1">
        <w:tc>
          <w:tcPr>
            <w:tcW w:w="2922" w:type="dxa"/>
          </w:tcPr>
          <w:p w14:paraId="4FA9EAAD" w14:textId="2ABAB5F2" w:rsidR="003C0873" w:rsidRDefault="003C0873" w:rsidP="00EB719D">
            <w:pPr>
              <w:pStyle w:val="Questioncontext"/>
              <w:ind w:left="0"/>
            </w:pPr>
            <w:r w:rsidRPr="001E2809">
              <w:rPr>
                <w:noProof/>
                <w:lang w:eastAsia="en-GB"/>
              </w:rPr>
              <w:drawing>
                <wp:anchor distT="0" distB="0" distL="114300" distR="114300" simplePos="0" relativeHeight="251670528" behindDoc="1" locked="0" layoutInCell="1" allowOverlap="1" wp14:anchorId="3A6AC571" wp14:editId="6360579C">
                  <wp:simplePos x="0" y="0"/>
                  <wp:positionH relativeFrom="column">
                    <wp:posOffset>434340</wp:posOffset>
                  </wp:positionH>
                  <wp:positionV relativeFrom="paragraph">
                    <wp:posOffset>63500</wp:posOffset>
                  </wp:positionV>
                  <wp:extent cx="885825" cy="780415"/>
                  <wp:effectExtent l="0" t="0" r="9525" b="635"/>
                  <wp:wrapTight wrapText="bothSides">
                    <wp:wrapPolygon edited="0">
                      <wp:start x="0" y="0"/>
                      <wp:lineTo x="0" y="21090"/>
                      <wp:lineTo x="21368" y="21090"/>
                      <wp:lineTo x="21368" y="0"/>
                      <wp:lineTo x="0" y="0"/>
                    </wp:wrapPolygon>
                  </wp:wrapTight>
                  <wp:docPr id="21" name="Picture 21" descr="C:\Users\Owner\AppData\Local\Microsoft\Windows\INetCache\Content.MSO\76333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76333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780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04AC44" w14:textId="77777777" w:rsidR="003C0873" w:rsidRDefault="003C0873" w:rsidP="00EB719D">
            <w:pPr>
              <w:pStyle w:val="Questioncontext"/>
              <w:ind w:left="0"/>
            </w:pPr>
          </w:p>
          <w:p w14:paraId="68674DE7" w14:textId="77777777" w:rsidR="003C0873" w:rsidRDefault="003C0873" w:rsidP="00EB719D">
            <w:pPr>
              <w:pStyle w:val="Questioncontext"/>
              <w:ind w:left="0"/>
            </w:pPr>
          </w:p>
          <w:p w14:paraId="3922FBD6" w14:textId="77777777" w:rsidR="003C0873" w:rsidRDefault="003C0873" w:rsidP="00EB719D">
            <w:pPr>
              <w:pStyle w:val="Questioncontext"/>
              <w:ind w:left="0"/>
            </w:pPr>
          </w:p>
          <w:p w14:paraId="449CE0D0" w14:textId="5E247ED8" w:rsidR="003C0873" w:rsidRDefault="003C0873" w:rsidP="00EB719D">
            <w:pPr>
              <w:pStyle w:val="Questioncontext"/>
              <w:ind w:left="0"/>
            </w:pPr>
          </w:p>
        </w:tc>
        <w:tc>
          <w:tcPr>
            <w:tcW w:w="2922" w:type="dxa"/>
          </w:tcPr>
          <w:p w14:paraId="51696FF7" w14:textId="6BDDAC96" w:rsidR="003C0873" w:rsidRDefault="003C0873" w:rsidP="00EB719D">
            <w:pPr>
              <w:pStyle w:val="Questioncontext"/>
              <w:ind w:left="0"/>
            </w:pPr>
            <w:r w:rsidRPr="001E2809">
              <w:rPr>
                <w:noProof/>
                <w:lang w:eastAsia="en-GB"/>
              </w:rPr>
              <w:drawing>
                <wp:anchor distT="0" distB="0" distL="114300" distR="114300" simplePos="0" relativeHeight="251672576" behindDoc="1" locked="0" layoutInCell="1" allowOverlap="1" wp14:anchorId="41A36ED7" wp14:editId="7D343905">
                  <wp:simplePos x="0" y="0"/>
                  <wp:positionH relativeFrom="margin">
                    <wp:posOffset>452120</wp:posOffset>
                  </wp:positionH>
                  <wp:positionV relativeFrom="paragraph">
                    <wp:posOffset>57150</wp:posOffset>
                  </wp:positionV>
                  <wp:extent cx="825500" cy="777875"/>
                  <wp:effectExtent l="0" t="0" r="0" b="3175"/>
                  <wp:wrapTight wrapText="bothSides">
                    <wp:wrapPolygon edited="0">
                      <wp:start x="0" y="0"/>
                      <wp:lineTo x="0" y="21159"/>
                      <wp:lineTo x="20935" y="21159"/>
                      <wp:lineTo x="20935" y="0"/>
                      <wp:lineTo x="0" y="0"/>
                    </wp:wrapPolygon>
                  </wp:wrapTight>
                  <wp:docPr id="24" name="Picture 24" descr="C:\Users\Owner\AppData\Local\Microsoft\Windows\INetCache\Content.MSO\E9EDDD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E9EDDD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777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3" w:type="dxa"/>
          </w:tcPr>
          <w:p w14:paraId="54F93FDB" w14:textId="635C5E92" w:rsidR="003C0873" w:rsidRDefault="003C0873" w:rsidP="00EB719D">
            <w:pPr>
              <w:pStyle w:val="Questioncontext"/>
              <w:ind w:left="0"/>
            </w:pPr>
            <w:r w:rsidRPr="001E2809">
              <w:rPr>
                <w:noProof/>
                <w:lang w:eastAsia="en-GB"/>
              </w:rPr>
              <w:drawing>
                <wp:anchor distT="0" distB="0" distL="114300" distR="114300" simplePos="0" relativeHeight="251671552" behindDoc="1" locked="0" layoutInCell="1" allowOverlap="1" wp14:anchorId="0B4A04C6" wp14:editId="06C3CAF4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165100</wp:posOffset>
                  </wp:positionV>
                  <wp:extent cx="1312545" cy="740410"/>
                  <wp:effectExtent l="0" t="0" r="1905" b="2540"/>
                  <wp:wrapTight wrapText="bothSides">
                    <wp:wrapPolygon edited="0">
                      <wp:start x="0" y="0"/>
                      <wp:lineTo x="0" y="21118"/>
                      <wp:lineTo x="21318" y="21118"/>
                      <wp:lineTo x="21318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2545" cy="740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C0873" w14:paraId="3CBBBED8" w14:textId="77777777" w:rsidTr="00F560D1">
        <w:tc>
          <w:tcPr>
            <w:tcW w:w="2922" w:type="dxa"/>
          </w:tcPr>
          <w:p w14:paraId="7D61DB33" w14:textId="40637F4C" w:rsidR="003C0873" w:rsidRDefault="003C0873" w:rsidP="003C0873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="004A3B20">
              <w:t>Alcohol</w:t>
            </w:r>
            <w:r>
              <w:t xml:space="preserve">: </w:t>
            </w:r>
            <w:r w:rsidR="004A3B20">
              <w:t>methanol</w:t>
            </w:r>
            <w:r>
              <w:t>.</w:t>
            </w:r>
          </w:p>
        </w:tc>
        <w:tc>
          <w:tcPr>
            <w:tcW w:w="2922" w:type="dxa"/>
          </w:tcPr>
          <w:p w14:paraId="2E2327E4" w14:textId="544F7583" w:rsidR="003C0873" w:rsidRDefault="003C0873" w:rsidP="003C0873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Pr="00384906">
              <w:t>Alk</w:t>
            </w:r>
            <w:r w:rsidR="004A3B20">
              <w:t>e</w:t>
            </w:r>
            <w:r>
              <w:t xml:space="preserve">ne: </w:t>
            </w:r>
            <w:r w:rsidR="00DA1B99">
              <w:t>prope</w:t>
            </w:r>
            <w:bookmarkStart w:id="0" w:name="_GoBack"/>
            <w:bookmarkEnd w:id="0"/>
            <w:r w:rsidR="004A3B20">
              <w:t>ne.</w:t>
            </w:r>
          </w:p>
        </w:tc>
        <w:tc>
          <w:tcPr>
            <w:tcW w:w="2923" w:type="dxa"/>
          </w:tcPr>
          <w:p w14:paraId="15BE331E" w14:textId="7F833248" w:rsidR="003C0873" w:rsidRDefault="003C0873" w:rsidP="003C0873">
            <w:pPr>
              <w:pStyle w:val="Answertext"/>
              <w:ind w:left="0" w:firstLine="0"/>
            </w:pPr>
            <w:r w:rsidRPr="00491CC2">
              <w:rPr>
                <w:rStyle w:val="AnswercontextChar"/>
              </w:rPr>
              <w:t>Answer:</w:t>
            </w:r>
            <w:r>
              <w:t xml:space="preserve"> </w:t>
            </w:r>
            <w:r w:rsidR="004A3B20">
              <w:t>Alkane</w:t>
            </w:r>
            <w:r>
              <w:t xml:space="preserve">: </w:t>
            </w:r>
            <w:r w:rsidR="004A3B20">
              <w:t>butane.</w:t>
            </w:r>
          </w:p>
        </w:tc>
      </w:tr>
    </w:tbl>
    <w:p w14:paraId="55310975" w14:textId="4DF32440" w:rsidR="00AE698E" w:rsidRDefault="00AE698E" w:rsidP="00AE698E">
      <w:pPr>
        <w:pStyle w:val="Question"/>
      </w:pPr>
      <w:r>
        <w:t>Name each of the substances in part a).</w:t>
      </w:r>
    </w:p>
    <w:p w14:paraId="2CCE9D9C" w14:textId="2729C111" w:rsidR="00DD2D56" w:rsidRPr="00AE698E" w:rsidRDefault="00DD2D56" w:rsidP="00DD2D56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384906">
        <w:t>See answers above.</w:t>
      </w:r>
    </w:p>
    <w:p w14:paraId="0C56956E" w14:textId="3FD842F6" w:rsidR="00AE698E" w:rsidRDefault="00AE698E" w:rsidP="00AE698E">
      <w:pPr>
        <w:pStyle w:val="Question"/>
      </w:pPr>
      <w:r>
        <w:t>Using one of the molecules shown, circle the alcohol functional group.</w:t>
      </w:r>
    </w:p>
    <w:p w14:paraId="29B0F1AA" w14:textId="73C50BFA" w:rsidR="00AE698E" w:rsidRPr="00DD2D56" w:rsidRDefault="00AE698E" w:rsidP="00DD2D56">
      <w:pPr>
        <w:pStyle w:val="Answertext"/>
        <w:rPr>
          <w:b/>
          <w:iCs w:val="0"/>
          <w:shd w:val="clear" w:color="auto" w:fill="F2F2F2" w:themeFill="background1" w:themeFillShade="F2"/>
        </w:rPr>
      </w:pPr>
      <w:r w:rsidRPr="00AE698E">
        <w:rPr>
          <w:rStyle w:val="AnswercontextChar"/>
        </w:rPr>
        <w:t>Answer:</w:t>
      </w:r>
      <w:r>
        <w:t xml:space="preserve"> </w:t>
      </w:r>
      <w:r w:rsidRPr="0068399C">
        <w:t xml:space="preserve">See diagram of ethanol in which the O-H </w:t>
      </w:r>
      <w:r>
        <w:t>(</w:t>
      </w:r>
      <w:r w:rsidRPr="0068399C">
        <w:t>hydroxyl</w:t>
      </w:r>
      <w:r>
        <w:t>)</w:t>
      </w:r>
      <w:r w:rsidRPr="0068399C">
        <w:t xml:space="preserve"> group is circled. </w:t>
      </w:r>
    </w:p>
    <w:p w14:paraId="0433C5ED" w14:textId="69697293" w:rsidR="00AE698E" w:rsidRDefault="00DD2D56" w:rsidP="00AE698E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1491A38" wp14:editId="370148C6">
            <wp:simplePos x="0" y="0"/>
            <wp:positionH relativeFrom="margin">
              <wp:posOffset>4170045</wp:posOffset>
            </wp:positionH>
            <wp:positionV relativeFrom="paragraph">
              <wp:posOffset>74295</wp:posOffset>
            </wp:positionV>
            <wp:extent cx="2133600" cy="1568450"/>
            <wp:effectExtent l="0" t="0" r="0" b="0"/>
            <wp:wrapTight wrapText="bothSides">
              <wp:wrapPolygon edited="0">
                <wp:start x="0" y="0"/>
                <wp:lineTo x="0" y="21250"/>
                <wp:lineTo x="21407" y="21250"/>
                <wp:lineTo x="21407" y="0"/>
                <wp:lineTo x="0" y="0"/>
              </wp:wrapPolygon>
            </wp:wrapTight>
            <wp:docPr id="13" name="Picture 13" descr="C:\Users\Owner\AppData\Local\Microsoft\Windows\INetCache\Content.MSO\8FE635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8FE635C9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98E">
        <w:t>Janice and Matt set up this equipment then waited for one week.</w:t>
      </w:r>
    </w:p>
    <w:p w14:paraId="249C98EE" w14:textId="5D63AA7B" w:rsidR="00AE698E" w:rsidRDefault="00AE698E" w:rsidP="00AE698E">
      <w:pPr>
        <w:pStyle w:val="Questioncontext"/>
      </w:pPr>
      <w:r>
        <w:t>A chemical reaction takes place in which new substances are made.</w:t>
      </w:r>
    </w:p>
    <w:p w14:paraId="6E00BB3E" w14:textId="4F69E8BB" w:rsidR="00AE698E" w:rsidRDefault="00AE698E" w:rsidP="00AE698E">
      <w:pPr>
        <w:pStyle w:val="Question"/>
        <w:numPr>
          <w:ilvl w:val="0"/>
          <w:numId w:val="16"/>
        </w:numPr>
      </w:pPr>
      <w:r>
        <w:t>Complete the word equation for this reaction:</w:t>
      </w:r>
    </w:p>
    <w:p w14:paraId="2D1C33F5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2E02105A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Glucose </w:t>
      </w:r>
      <w:r w:rsidRPr="00C80280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AE698E">
        <w:rPr>
          <w:rStyle w:val="AnswertextChar"/>
        </w:rPr>
        <w:t>ethanol</w:t>
      </w:r>
      <w:r>
        <w:rPr>
          <w:rFonts w:ascii="Arial" w:hAnsi="Arial" w:cs="Arial"/>
        </w:rPr>
        <w:t xml:space="preserve"> + carbon dioxide</w:t>
      </w:r>
    </w:p>
    <w:p w14:paraId="324C9EC9" w14:textId="77777777" w:rsidR="001E2809" w:rsidRDefault="001E2809" w:rsidP="001E2809">
      <w:pPr>
        <w:pStyle w:val="Question"/>
        <w:numPr>
          <w:ilvl w:val="0"/>
          <w:numId w:val="16"/>
        </w:numPr>
      </w:pPr>
      <w:r>
        <w:lastRenderedPageBreak/>
        <w:t>Complete the symbol equation for the reaction.</w:t>
      </w:r>
    </w:p>
    <w:p w14:paraId="40745E2F" w14:textId="77777777" w:rsidR="001E2809" w:rsidRDefault="001E2809" w:rsidP="001E2809">
      <w:pPr>
        <w:pStyle w:val="ListParagraph"/>
        <w:ind w:left="1080"/>
        <w:rPr>
          <w:rFonts w:ascii="Arial" w:hAnsi="Arial" w:cs="Arial"/>
        </w:rPr>
      </w:pPr>
    </w:p>
    <w:p w14:paraId="4B4E10C2" w14:textId="77777777" w:rsidR="001E2809" w:rsidRPr="00F405EE" w:rsidRDefault="001E2809" w:rsidP="001E2809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F405EE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</w:rPr>
        <w:t>H</w:t>
      </w:r>
      <w:r w:rsidRPr="00F405EE">
        <w:rPr>
          <w:rFonts w:ascii="Arial" w:hAnsi="Arial" w:cs="Arial"/>
          <w:vertAlign w:val="subscript"/>
        </w:rPr>
        <w:t>12</w:t>
      </w:r>
      <w:r>
        <w:rPr>
          <w:rFonts w:ascii="Arial" w:hAnsi="Arial" w:cs="Arial"/>
        </w:rPr>
        <w:t>O</w:t>
      </w:r>
      <w:r w:rsidRPr="00F405EE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</w:rPr>
        <w:t xml:space="preserve">(aq) </w:t>
      </w:r>
      <w:r w:rsidRPr="00F405EE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2</w:t>
      </w:r>
      <w:r w:rsidRPr="001E2809">
        <w:rPr>
          <w:rStyle w:val="AnswertextChar"/>
        </w:rPr>
        <w:t>C</w:t>
      </w:r>
      <w:r w:rsidRPr="001E2809">
        <w:rPr>
          <w:rStyle w:val="AnswertextChar"/>
          <w:vertAlign w:val="subscript"/>
        </w:rPr>
        <w:t>2</w:t>
      </w:r>
      <w:r w:rsidRPr="001E2809">
        <w:rPr>
          <w:rStyle w:val="AnswertextChar"/>
        </w:rPr>
        <w:t>H</w:t>
      </w:r>
      <w:r w:rsidRPr="001E2809">
        <w:rPr>
          <w:rStyle w:val="AnswertextChar"/>
          <w:vertAlign w:val="subscript"/>
        </w:rPr>
        <w:t>5</w:t>
      </w:r>
      <w:r w:rsidRPr="001E2809">
        <w:rPr>
          <w:rStyle w:val="AnswertextChar"/>
        </w:rPr>
        <w:t>OH</w:t>
      </w:r>
      <w:r>
        <w:rPr>
          <w:rFonts w:ascii="Arial" w:hAnsi="Arial" w:cs="Arial"/>
        </w:rPr>
        <w:t>(aq) + 2</w:t>
      </w:r>
      <w:r w:rsidRPr="001E2809">
        <w:rPr>
          <w:rStyle w:val="AnswertextChar"/>
        </w:rPr>
        <w:t>CO</w:t>
      </w:r>
      <w:r w:rsidRPr="001E2809">
        <w:rPr>
          <w:rStyle w:val="AnswertextChar"/>
          <w:vertAlign w:val="subscript"/>
        </w:rPr>
        <w:t>2</w:t>
      </w:r>
      <w:r>
        <w:rPr>
          <w:rFonts w:ascii="Arial" w:hAnsi="Arial" w:cs="Arial"/>
        </w:rPr>
        <w:t>(g)</w:t>
      </w:r>
    </w:p>
    <w:p w14:paraId="6FBA6066" w14:textId="77777777" w:rsidR="00AE698E" w:rsidRDefault="00AE698E" w:rsidP="00AE698E">
      <w:pPr>
        <w:pStyle w:val="Question"/>
        <w:numPr>
          <w:ilvl w:val="0"/>
          <w:numId w:val="16"/>
        </w:numPr>
      </w:pPr>
      <w:r>
        <w:t>What is the name given to the type of reaction taking place?</w:t>
      </w:r>
    </w:p>
    <w:p w14:paraId="5C111E8A" w14:textId="4FFAE2D7" w:rsidR="00AE698E" w:rsidRPr="00C80280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F</w:t>
      </w:r>
      <w:r w:rsidRPr="00C80280">
        <w:t>ermentation.</w:t>
      </w:r>
    </w:p>
    <w:p w14:paraId="43AC8554" w14:textId="77777777" w:rsidR="00AE698E" w:rsidRDefault="00AE698E" w:rsidP="00AE698E">
      <w:pPr>
        <w:pStyle w:val="Question"/>
        <w:numPr>
          <w:ilvl w:val="0"/>
          <w:numId w:val="16"/>
        </w:numPr>
      </w:pPr>
      <w:r>
        <w:t>Explain why yeast is used in the experiment.</w:t>
      </w:r>
    </w:p>
    <w:p w14:paraId="4C83CCE5" w14:textId="5E389C7B" w:rsidR="00AE698E" w:rsidRPr="00C80280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C80280">
        <w:t>Yeast contains an enzyme that makes the fermentation happen at a faster rate.</w:t>
      </w:r>
    </w:p>
    <w:p w14:paraId="77583DD0" w14:textId="7B467227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0F483F7D" w14:textId="4CA94AE3" w:rsidR="00AE698E" w:rsidRDefault="00481C82" w:rsidP="00AE698E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74E33BEB" wp14:editId="43B2FBAF">
            <wp:simplePos x="0" y="0"/>
            <wp:positionH relativeFrom="margin">
              <wp:posOffset>3092450</wp:posOffset>
            </wp:positionH>
            <wp:positionV relativeFrom="paragraph">
              <wp:posOffset>389255</wp:posOffset>
            </wp:positionV>
            <wp:extent cx="2927350" cy="2615565"/>
            <wp:effectExtent l="0" t="0" r="635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ractional distillation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35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98E" w:rsidRPr="00C80280">
        <w:t>Janice and Matt then add the mixture from the conical flask to the round-bottom flask in a different experiment.</w:t>
      </w:r>
      <w:r w:rsidRPr="00481C82">
        <w:rPr>
          <w:noProof/>
          <w:lang w:eastAsia="en-GB"/>
        </w:rPr>
        <w:t xml:space="preserve"> </w:t>
      </w:r>
    </w:p>
    <w:p w14:paraId="61B859AD" w14:textId="50C35C5B" w:rsidR="00AE698E" w:rsidRDefault="00AE698E" w:rsidP="00AE698E">
      <w:pPr>
        <w:pStyle w:val="Question"/>
        <w:numPr>
          <w:ilvl w:val="0"/>
          <w:numId w:val="16"/>
        </w:numPr>
      </w:pPr>
      <w:r>
        <w:t>Why is this new experiment needed?</w:t>
      </w:r>
    </w:p>
    <w:p w14:paraId="24FB1B0A" w14:textId="51FDE5C4" w:rsidR="00AE698E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C33F18">
        <w:t xml:space="preserve">To separate the ethanol from the aqueous </w:t>
      </w:r>
    </w:p>
    <w:p w14:paraId="785535AF" w14:textId="6DC95255" w:rsidR="00AE698E" w:rsidRDefault="00AE698E" w:rsidP="00AE698E">
      <w:pPr>
        <w:pStyle w:val="Answertext"/>
      </w:pPr>
      <w:r>
        <w:rPr>
          <w:rStyle w:val="AnswercontextChar"/>
        </w:rPr>
        <w:tab/>
      </w:r>
      <w:r w:rsidRPr="00C33F18">
        <w:t>solution.</w:t>
      </w:r>
    </w:p>
    <w:p w14:paraId="37D9C232" w14:textId="670AB6F2" w:rsidR="00AE698E" w:rsidRPr="00C33F18" w:rsidRDefault="00AE698E" w:rsidP="00AE698E">
      <w:pPr>
        <w:pStyle w:val="Question"/>
        <w:numPr>
          <w:ilvl w:val="0"/>
          <w:numId w:val="16"/>
        </w:numPr>
      </w:pPr>
      <w:r w:rsidRPr="00C33F18">
        <w:t>Explain how this experiment works.</w:t>
      </w:r>
    </w:p>
    <w:p w14:paraId="37FBDC58" w14:textId="15AAC3E7" w:rsidR="00AE698E" w:rsidRPr="00C33F18" w:rsidRDefault="00DD2D56" w:rsidP="00DD2D56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694645B0" wp14:editId="1A5FDF87">
                <wp:simplePos x="0" y="0"/>
                <wp:positionH relativeFrom="margin">
                  <wp:posOffset>4182745</wp:posOffset>
                </wp:positionH>
                <wp:positionV relativeFrom="paragraph">
                  <wp:posOffset>918845</wp:posOffset>
                </wp:positionV>
                <wp:extent cx="1749425" cy="1404620"/>
                <wp:effectExtent l="0" t="0" r="3175" b="82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71FA5" w14:textId="77777777" w:rsidR="00DD2D56" w:rsidRPr="008659A8" w:rsidRDefault="00DD2D56" w:rsidP="00DD2D56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4645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9.35pt;margin-top:72.35pt;width:137.75pt;height:110.6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" stroked="f">
                <v:textbox style="mso-fit-shape-to-text:t">
                  <w:txbxContent>
                    <w:p w14:paraId="71F71FA5" w14:textId="77777777" w:rsidR="00DD2D56" w:rsidRPr="008659A8" w:rsidRDefault="00DD2D56" w:rsidP="00DD2D56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698E" w:rsidRPr="00AE698E">
        <w:rPr>
          <w:rStyle w:val="AnswercontextChar"/>
        </w:rPr>
        <w:t>Answer:</w:t>
      </w:r>
      <w:r w:rsidR="00AE698E">
        <w:t xml:space="preserve"> Ethanol has a lower boiling point than water, so is able to form a vapour that can be </w:t>
      </w:r>
      <w:r w:rsidR="00481C82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2902830E" wp14:editId="2C1DFF90">
                <wp:simplePos x="0" y="0"/>
                <wp:positionH relativeFrom="margin">
                  <wp:align>right</wp:align>
                </wp:positionH>
                <wp:positionV relativeFrom="paragraph">
                  <wp:posOffset>222250</wp:posOffset>
                </wp:positionV>
                <wp:extent cx="1749425" cy="1404620"/>
                <wp:effectExtent l="0" t="0" r="3175" b="825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EF677" w14:textId="77777777" w:rsidR="00481C82" w:rsidRPr="008659A8" w:rsidRDefault="00481C82" w:rsidP="00481C82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2830E" id="_x0000_s1027" type="#_x0000_t202" style="position:absolute;left:0;text-align:left;margin-left:86.55pt;margin-top:17.5pt;width:137.75pt;height:110.6pt;z-index:-2516244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" stroked="f">
                <v:textbox style="mso-fit-shape-to-text:t">
                  <w:txbxContent>
                    <w:p w14:paraId="713EF677" w14:textId="77777777" w:rsidR="00481C82" w:rsidRPr="008659A8" w:rsidRDefault="00481C82" w:rsidP="00481C82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698E">
        <w:t>removed and condensed.</w:t>
      </w:r>
    </w:p>
    <w:p w14:paraId="71846DFB" w14:textId="5D392337" w:rsidR="004A3B20" w:rsidRDefault="004A3B20">
      <w:pPr>
        <w:rPr>
          <w:rFonts w:ascii="Arial" w:hAnsi="Arial" w:cs="Arial"/>
          <w:b/>
          <w:bCs/>
        </w:rPr>
      </w:pPr>
    </w:p>
    <w:p w14:paraId="5A4B4192" w14:textId="5BC6B7C2" w:rsidR="00AE698E" w:rsidRDefault="00AE698E" w:rsidP="00AE698E">
      <w:pPr>
        <w:pStyle w:val="Question"/>
        <w:numPr>
          <w:ilvl w:val="0"/>
          <w:numId w:val="16"/>
        </w:numPr>
      </w:pPr>
      <w:r>
        <w:t>What is the name of this technique or experiment?</w:t>
      </w:r>
    </w:p>
    <w:p w14:paraId="141F599B" w14:textId="67166FCC" w:rsidR="00AE698E" w:rsidRPr="00C33F18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C33F18">
        <w:t>Fractional distillation.</w:t>
      </w:r>
    </w:p>
    <w:p w14:paraId="24842D05" w14:textId="59AC5B25" w:rsidR="00AE698E" w:rsidRDefault="001E2809" w:rsidP="00AE698E">
      <w:pPr>
        <w:pStyle w:val="Question"/>
        <w:numPr>
          <w:ilvl w:val="0"/>
          <w:numId w:val="16"/>
        </w:numPr>
      </w:pPr>
      <w:r>
        <w:t>Give two uses of alcohols.</w:t>
      </w:r>
    </w:p>
    <w:p w14:paraId="60078F4D" w14:textId="77CD070B" w:rsidR="00AE698E" w:rsidRDefault="001E2809" w:rsidP="001E2809">
      <w:pPr>
        <w:pStyle w:val="Answertext"/>
      </w:pPr>
      <w:r w:rsidRPr="00AE698E">
        <w:rPr>
          <w:rStyle w:val="AnswercontextChar"/>
        </w:rPr>
        <w:t>Answer:</w:t>
      </w:r>
      <w:r>
        <w:t xml:space="preserve"> Solvent, fuel.</w:t>
      </w:r>
    </w:p>
    <w:p w14:paraId="02618E32" w14:textId="0F9423F0" w:rsidR="00AE698E" w:rsidRDefault="00AE698E">
      <w:pPr>
        <w:rPr>
          <w:rFonts w:ascii="Arial" w:hAnsi="Arial" w:cs="Arial"/>
          <w:b/>
          <w:bCs/>
        </w:rPr>
      </w:pPr>
    </w:p>
    <w:p w14:paraId="78EA6E13" w14:textId="3E70A472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lastRenderedPageBreak/>
        <w:t>Ravi carries out an experiment with a mixture of ethanol dissolved in water.</w:t>
      </w:r>
    </w:p>
    <w:p w14:paraId="548DB87A" w14:textId="77777777" w:rsidR="00AE698E" w:rsidRDefault="00AE698E" w:rsidP="00AE698E">
      <w:pPr>
        <w:pStyle w:val="Questioncontext"/>
      </w:pPr>
      <w:r>
        <w:t>He leaves the ethanol open to the air for two weeks.</w:t>
      </w:r>
    </w:p>
    <w:p w14:paraId="5BEAF79C" w14:textId="77777777" w:rsidR="00AE698E" w:rsidRDefault="00AE698E" w:rsidP="00AE698E">
      <w:pPr>
        <w:pStyle w:val="Questioncontext"/>
      </w:pPr>
      <w:r>
        <w:t>He notices that a very slow chemical reaction takes place.</w:t>
      </w:r>
    </w:p>
    <w:p w14:paraId="48402BC8" w14:textId="77777777" w:rsidR="00AE698E" w:rsidRDefault="00AE698E" w:rsidP="00AE698E">
      <w:pPr>
        <w:pStyle w:val="Questioncontext"/>
      </w:pPr>
      <w:r>
        <w:t>He removes a few drops of his new mixture and adds some universal indicator solution.</w:t>
      </w:r>
    </w:p>
    <w:p w14:paraId="06146EA1" w14:textId="77777777" w:rsidR="00AE698E" w:rsidRDefault="00AE698E" w:rsidP="00AE698E">
      <w:pPr>
        <w:pStyle w:val="Questioncontext"/>
      </w:pPr>
      <w:r>
        <w:t>He notices that the indicator turns orange.</w:t>
      </w:r>
    </w:p>
    <w:p w14:paraId="5B9240FF" w14:textId="48FEECAA" w:rsidR="00AE698E" w:rsidRDefault="00AE698E" w:rsidP="00AE698E">
      <w:pPr>
        <w:pStyle w:val="Question"/>
        <w:numPr>
          <w:ilvl w:val="0"/>
          <w:numId w:val="25"/>
        </w:numPr>
      </w:pPr>
      <w:r>
        <w:t>What type of substance has formed?</w:t>
      </w:r>
    </w:p>
    <w:p w14:paraId="14D46263" w14:textId="3AF5C6D0" w:rsidR="00AE698E" w:rsidRPr="00136ECF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136ECF">
        <w:t>A weak acid.</w:t>
      </w:r>
    </w:p>
    <w:p w14:paraId="50B4AA88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is the name of the new organic product formed?</w:t>
      </w:r>
    </w:p>
    <w:p w14:paraId="3DFEFE72" w14:textId="792ED712" w:rsidR="00AE698E" w:rsidRPr="00136ECF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136ECF">
        <w:t>Ethanoic acid.</w:t>
      </w:r>
    </w:p>
    <w:p w14:paraId="55688497" w14:textId="77777777" w:rsidR="00AE698E" w:rsidRDefault="00AE698E" w:rsidP="00AE698E">
      <w:pPr>
        <w:pStyle w:val="Question"/>
        <w:numPr>
          <w:ilvl w:val="0"/>
          <w:numId w:val="25"/>
        </w:numPr>
      </w:pPr>
      <w:r>
        <w:t>State the name of the chemical substance that reacts with ethanol in this reaction.</w:t>
      </w:r>
    </w:p>
    <w:p w14:paraId="25B36927" w14:textId="6B61F8BC" w:rsidR="00AE698E" w:rsidRPr="001E6FB0" w:rsidRDefault="00AE698E" w:rsidP="00AE698E">
      <w:pPr>
        <w:pStyle w:val="Answertext"/>
      </w:pPr>
      <w:r w:rsidRPr="00AE698E">
        <w:rPr>
          <w:rStyle w:val="AnswercontextChar"/>
        </w:rPr>
        <w:t>Answer:</w:t>
      </w:r>
      <w:r>
        <w:t xml:space="preserve"> </w:t>
      </w:r>
      <w:r w:rsidRPr="001E6FB0">
        <w:t>Oxygen</w:t>
      </w:r>
      <w:r w:rsidR="001E2809">
        <w:t>, from the air (in the presence of certain bacteria)</w:t>
      </w:r>
      <w:r w:rsidRPr="001E6FB0">
        <w:t>.</w:t>
      </w:r>
    </w:p>
    <w:p w14:paraId="18E344BA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type of reaction has taken place?</w:t>
      </w:r>
    </w:p>
    <w:p w14:paraId="61D04625" w14:textId="238F251F" w:rsidR="00AE698E" w:rsidRPr="001E2809" w:rsidRDefault="00AE698E" w:rsidP="00AE698E">
      <w:pPr>
        <w:pStyle w:val="Answertext"/>
      </w:pPr>
      <w:r w:rsidRPr="001E2809">
        <w:rPr>
          <w:rStyle w:val="AnswercontextChar"/>
        </w:rPr>
        <w:t>Answer:</w:t>
      </w:r>
      <w:r w:rsidRPr="001E2809">
        <w:t xml:space="preserve"> Oxidation.</w:t>
      </w:r>
    </w:p>
    <w:p w14:paraId="12217F42" w14:textId="76EBE828" w:rsidR="001E2809" w:rsidRPr="001E2809" w:rsidRDefault="001E2809" w:rsidP="001E2809">
      <w:pPr>
        <w:pStyle w:val="Question"/>
        <w:numPr>
          <w:ilvl w:val="0"/>
          <w:numId w:val="25"/>
        </w:numPr>
      </w:pPr>
      <w:r w:rsidRPr="001E2809">
        <w:t>Ravi knows that a different chemical substance could be added to ethanol to make the same product, but a lot faster.</w:t>
      </w:r>
    </w:p>
    <w:p w14:paraId="2A1BBB5A" w14:textId="77777777" w:rsidR="001E2809" w:rsidRDefault="001E2809" w:rsidP="001E2809">
      <w:pPr>
        <w:pStyle w:val="Questioncontext"/>
      </w:pPr>
      <w:r>
        <w:t>State the name of this substance.</w:t>
      </w:r>
    </w:p>
    <w:p w14:paraId="04EF4444" w14:textId="59854233" w:rsidR="001E2809" w:rsidRDefault="001E2809" w:rsidP="001E2809">
      <w:pPr>
        <w:pStyle w:val="Answertext"/>
      </w:pPr>
      <w:r w:rsidRPr="001E2809">
        <w:rPr>
          <w:rStyle w:val="AnswercontextChar"/>
        </w:rPr>
        <w:t>Answer:</w:t>
      </w:r>
      <w:r w:rsidRPr="001E2809">
        <w:t xml:space="preserve"> </w:t>
      </w:r>
      <w:r>
        <w:t>Acidified potassium manganate(VII) [OCR] or acidified potassium or sodium dichromate(VI) [AQA].</w:t>
      </w:r>
    </w:p>
    <w:p w14:paraId="37FA48D1" w14:textId="77777777" w:rsidR="004A3B20" w:rsidRDefault="004A3B20">
      <w:pPr>
        <w:rPr>
          <w:rFonts w:ascii="Arial" w:hAnsi="Arial" w:cs="Arial"/>
          <w:b/>
          <w:bCs/>
        </w:rPr>
      </w:pPr>
      <w:r>
        <w:br w:type="page"/>
      </w:r>
    </w:p>
    <w:p w14:paraId="1792424D" w14:textId="007C3498" w:rsidR="001E2809" w:rsidRDefault="001E2809" w:rsidP="001E2809">
      <w:pPr>
        <w:pStyle w:val="Question"/>
        <w:numPr>
          <w:ilvl w:val="0"/>
          <w:numId w:val="25"/>
        </w:numPr>
      </w:pPr>
      <w:r>
        <w:lastRenderedPageBreak/>
        <w:t>Complete the chemical equation that shows the reaction taking place:</w:t>
      </w:r>
    </w:p>
    <w:p w14:paraId="61064BD4" w14:textId="77777777" w:rsidR="001E2809" w:rsidRDefault="001E2809" w:rsidP="001E2809">
      <w:pPr>
        <w:pStyle w:val="ListParagraph"/>
        <w:ind w:left="1080"/>
        <w:rPr>
          <w:rFonts w:ascii="Arial" w:hAnsi="Arial" w:cs="Arial"/>
        </w:rPr>
      </w:pPr>
    </w:p>
    <w:p w14:paraId="4997E546" w14:textId="77777777" w:rsidR="001E2809" w:rsidRPr="00A02D4D" w:rsidRDefault="001E2809" w:rsidP="001E2809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A02D4D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A02D4D">
        <w:rPr>
          <w:rFonts w:ascii="Arial" w:hAnsi="Arial" w:cs="Arial"/>
          <w:vertAlign w:val="subscript"/>
        </w:rPr>
        <w:t>5</w:t>
      </w:r>
      <w:r>
        <w:rPr>
          <w:rFonts w:ascii="Arial" w:hAnsi="Arial" w:cs="Arial"/>
        </w:rPr>
        <w:t xml:space="preserve">OH  + 2[O] </w:t>
      </w:r>
      <w:r w:rsidRPr="00A02D4D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1E2809">
        <w:rPr>
          <w:rStyle w:val="AnswertextChar"/>
        </w:rPr>
        <w:t>CH</w:t>
      </w:r>
      <w:r w:rsidRPr="001E2809">
        <w:rPr>
          <w:rStyle w:val="AnswertextChar"/>
          <w:vertAlign w:val="subscript"/>
        </w:rPr>
        <w:t>3</w:t>
      </w:r>
      <w:r w:rsidRPr="001E2809">
        <w:rPr>
          <w:rStyle w:val="AnswertextChar"/>
        </w:rPr>
        <w:t>COOH</w:t>
      </w:r>
      <w:r>
        <w:rPr>
          <w:rFonts w:ascii="Arial" w:hAnsi="Arial" w:cs="Arial"/>
        </w:rPr>
        <w:t xml:space="preserve"> + H</w:t>
      </w:r>
      <w:r w:rsidRPr="00A02D4D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3E95B738" w14:textId="77777777" w:rsidR="001E2809" w:rsidRPr="001E2809" w:rsidRDefault="001E2809" w:rsidP="001E2809">
      <w:pPr>
        <w:pStyle w:val="Question"/>
        <w:numPr>
          <w:ilvl w:val="0"/>
          <w:numId w:val="0"/>
        </w:numPr>
        <w:ind w:left="720" w:hanging="360"/>
      </w:pPr>
    </w:p>
    <w:p w14:paraId="79773A9B" w14:textId="28903032" w:rsidR="00AE698E" w:rsidRPr="000B42F5" w:rsidRDefault="00AE698E" w:rsidP="00AE698E">
      <w:pPr>
        <w:pStyle w:val="Question"/>
        <w:numPr>
          <w:ilvl w:val="0"/>
          <w:numId w:val="25"/>
        </w:numPr>
      </w:pPr>
      <w:r w:rsidRPr="000B42F5">
        <w:t>Complete the diagram to show the structure of the new organic product made.</w:t>
      </w:r>
    </w:p>
    <w:p w14:paraId="6E103C66" w14:textId="50FCBD79" w:rsidR="00AE698E" w:rsidRPr="00136ECF" w:rsidRDefault="000B42F5" w:rsidP="00AE698E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82816" behindDoc="0" locked="0" layoutInCell="1" allowOverlap="1" wp14:anchorId="0AFDB8A8" wp14:editId="1BF0B27E">
            <wp:simplePos x="0" y="0"/>
            <wp:positionH relativeFrom="column">
              <wp:posOffset>626745</wp:posOffset>
            </wp:positionH>
            <wp:positionV relativeFrom="paragraph">
              <wp:posOffset>146050</wp:posOffset>
            </wp:positionV>
            <wp:extent cx="1041202" cy="838200"/>
            <wp:effectExtent l="19050" t="19050" r="26035" b="1905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7" b="5185"/>
                    <a:stretch/>
                  </pic:blipFill>
                  <pic:spPr bwMode="auto">
                    <a:xfrm>
                      <a:off x="0" y="0"/>
                      <a:ext cx="1041202" cy="83820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F0871" w14:textId="7EA40C68" w:rsidR="00AE698E" w:rsidRDefault="00AE698E" w:rsidP="00AE698E">
      <w:pPr>
        <w:pStyle w:val="Answertext"/>
      </w:pPr>
    </w:p>
    <w:p w14:paraId="767CE83D" w14:textId="3C20F8A3" w:rsidR="00AE698E" w:rsidRDefault="00AE698E" w:rsidP="00AE698E">
      <w:pPr>
        <w:pStyle w:val="Answertext"/>
      </w:pPr>
    </w:p>
    <w:p w14:paraId="57EF50E4" w14:textId="77777777" w:rsidR="000B42F5" w:rsidRDefault="000B42F5" w:rsidP="00AE698E">
      <w:pPr>
        <w:pStyle w:val="Answertext"/>
      </w:pPr>
    </w:p>
    <w:p w14:paraId="13DAB1E5" w14:textId="47E764EC" w:rsidR="00AE698E" w:rsidRDefault="00AE698E" w:rsidP="00AE698E">
      <w:pPr>
        <w:pStyle w:val="Answertext"/>
      </w:pPr>
    </w:p>
    <w:p w14:paraId="13179D8F" w14:textId="77777777" w:rsidR="00AE698E" w:rsidRPr="00AE698E" w:rsidRDefault="00AE698E" w:rsidP="00AE698E">
      <w:pPr>
        <w:pStyle w:val="Answertext"/>
      </w:pPr>
    </w:p>
    <w:sectPr w:rsidR="00AE698E" w:rsidRPr="00AE698E" w:rsidSect="00BA6DDB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536F4" w14:textId="77777777" w:rsidR="00AA6D5A" w:rsidRDefault="00AA6D5A" w:rsidP="007243E1">
      <w:pPr>
        <w:spacing w:after="0" w:line="240" w:lineRule="auto"/>
      </w:pPr>
      <w:r>
        <w:separator/>
      </w:r>
    </w:p>
  </w:endnote>
  <w:endnote w:type="continuationSeparator" w:id="0">
    <w:p w14:paraId="54754238" w14:textId="77777777" w:rsidR="00AA6D5A" w:rsidRDefault="00AA6D5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32B9C261" w:rsidR="003D66E4" w:rsidRDefault="00BA6DDB" w:rsidP="002C70FD">
        <w:pPr>
          <w:pStyle w:val="Footer"/>
          <w:tabs>
            <w:tab w:val="clear" w:pos="9026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F560D1">
          <w:rPr>
            <w:rFonts w:ascii="Arial" w:hAnsi="Arial" w:cs="Arial"/>
            <w:sz w:val="18"/>
            <w:szCs w:val="18"/>
          </w:rPr>
          <w:tab/>
          <w:t xml:space="preserve">            © Royal Society of Chemistry</w:t>
        </w:r>
      </w:p>
    </w:sdtContent>
  </w:sdt>
  <w:p w14:paraId="7531CEA6" w14:textId="67F74C6B" w:rsidR="0056401E" w:rsidRPr="00310559" w:rsidRDefault="0056401E" w:rsidP="0056401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cohol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A1B99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A1B99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F6216EF" w14:textId="661874C5" w:rsidR="0056401E" w:rsidRDefault="0056401E" w:rsidP="0056401E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</w:rPr>
            </w:pPr>
            <w:r w:rsidRPr="0056401E">
              <w:rPr>
                <w:rFonts w:ascii="Arial" w:hAnsi="Arial" w:cs="Arial"/>
              </w:rPr>
              <w:t xml:space="preserve"> 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115148871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1074018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FC9B4B0" w14:textId="4DEDA5AB" w:rsidR="0056401E" w:rsidRDefault="0056401E" w:rsidP="0056401E">
                    <w:pPr>
                      <w:pStyle w:val="Footer"/>
                      <w:tabs>
                        <w:tab w:val="clear" w:pos="9026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86912" behindDoc="0" locked="0" layoutInCell="1" allowOverlap="1" wp14:anchorId="1F8DDCC9" wp14:editId="205BC637">
                              <wp:simplePos x="0" y="0"/>
                              <wp:positionH relativeFrom="column">
                                <wp:posOffset>9524</wp:posOffset>
                              </wp:positionH>
                              <wp:positionV relativeFrom="paragraph">
                                <wp:posOffset>-149860</wp:posOffset>
                              </wp:positionV>
                              <wp:extent cx="6334125" cy="0"/>
                              <wp:effectExtent l="0" t="0" r="28575" b="19050"/>
                              <wp:wrapNone/>
                              <wp:docPr id="14" name="Straight Connector 14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6334125" cy="0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a:graphicData>
                              </a:graphic>
                            </wp:anchor>
                          </w:drawing>
                        </mc:Choice>
  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line w14:anchorId="5C7FAF9F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mfK3kuQEAAMUDAAAOAAAAAAAAAAAAAAAAAC4CAABkcnMv&#10;ZTJvRG9jLnhtbFBLAQItABQABgAIAAAAIQDwQemQ3gAAAAkBAAAPAAAAAAAAAAAAAAAAABMEAABk&#10;cnMvZG93bnJldi54bWxQSwUGAAAAAAQABADzAAAAHgUAAAAA&#10;" strokecolor="#4472c4 [3204]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Organic chemistry in context: </w:t>
                    </w:r>
                    <w:r w:rsidR="00F560D1"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 xml:space="preserve">            © Royal Society of Chemistry</w:t>
                    </w:r>
                  </w:p>
                  <w:p w14:paraId="2AB9FFAB" w14:textId="7AFA0DAE" w:rsidR="007767ED" w:rsidRPr="00310559" w:rsidRDefault="0056401E" w:rsidP="0056401E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Alcohols (H)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>edu.rsc.org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DA1B99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1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DA1B99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4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BEFE71" w14:textId="77777777" w:rsidR="00AA6D5A" w:rsidRDefault="00AA6D5A" w:rsidP="007243E1">
      <w:pPr>
        <w:spacing w:after="0" w:line="240" w:lineRule="auto"/>
      </w:pPr>
      <w:r>
        <w:separator/>
      </w:r>
    </w:p>
  </w:footnote>
  <w:footnote w:type="continuationSeparator" w:id="0">
    <w:p w14:paraId="01E050E2" w14:textId="77777777" w:rsidR="00AA6D5A" w:rsidRDefault="00AA6D5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B080585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1506B7">
      <w:rPr>
        <w:sz w:val="22"/>
      </w:rPr>
      <w:t>Higher</w:t>
    </w:r>
    <w:r>
      <w:rPr>
        <w:sz w:val="22"/>
      </w:rPr>
      <w:t>)</w:t>
    </w:r>
  </w:p>
  <w:p w14:paraId="7752AE7F" w14:textId="56896CBD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AE698E">
      <w:rPr>
        <w:sz w:val="22"/>
      </w:rPr>
      <w:t>Alcohols</w:t>
    </w:r>
    <w:r w:rsidR="0071328A">
      <w:rPr>
        <w:sz w:val="22"/>
      </w:rPr>
      <w:tab/>
      <w:t xml:space="preserve">Source: </w:t>
    </w:r>
    <w:r w:rsidR="00F560D1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1327"/>
    <w:multiLevelType w:val="hybridMultilevel"/>
    <w:tmpl w:val="890621DC"/>
    <w:lvl w:ilvl="0" w:tplc="039609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7D4EFD"/>
    <w:multiLevelType w:val="hybridMultilevel"/>
    <w:tmpl w:val="EA50AE58"/>
    <w:lvl w:ilvl="0" w:tplc="607275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112E86"/>
    <w:multiLevelType w:val="hybridMultilevel"/>
    <w:tmpl w:val="68F602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55F0927"/>
    <w:multiLevelType w:val="hybridMultilevel"/>
    <w:tmpl w:val="E3B2D3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93E99"/>
    <w:multiLevelType w:val="hybridMultilevel"/>
    <w:tmpl w:val="DC6836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C4DC5"/>
    <w:multiLevelType w:val="hybridMultilevel"/>
    <w:tmpl w:val="A2261FE4"/>
    <w:lvl w:ilvl="0" w:tplc="E3189A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3"/>
    <w:lvlOverride w:ilvl="0">
      <w:startOverride w:val="1"/>
    </w:lvlOverride>
  </w:num>
  <w:num w:numId="4">
    <w:abstractNumId w:val="5"/>
  </w:num>
  <w:num w:numId="5">
    <w:abstractNumId w:val="6"/>
  </w:num>
  <w:num w:numId="6">
    <w:abstractNumId w:val="1"/>
  </w:num>
  <w:num w:numId="7">
    <w:abstractNumId w:val="8"/>
  </w:num>
  <w:num w:numId="8">
    <w:abstractNumId w:val="0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2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7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A01DA"/>
    <w:rsid w:val="000B2CC6"/>
    <w:rsid w:val="000B42F5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506B7"/>
    <w:rsid w:val="00163D6B"/>
    <w:rsid w:val="00164D25"/>
    <w:rsid w:val="001665EB"/>
    <w:rsid w:val="00173211"/>
    <w:rsid w:val="00182961"/>
    <w:rsid w:val="001A2C29"/>
    <w:rsid w:val="001A7CBE"/>
    <w:rsid w:val="001D1C09"/>
    <w:rsid w:val="001E28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0873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1C82"/>
    <w:rsid w:val="00486B10"/>
    <w:rsid w:val="004877DC"/>
    <w:rsid w:val="00487899"/>
    <w:rsid w:val="004935D1"/>
    <w:rsid w:val="004A3B20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6401E"/>
    <w:rsid w:val="005704CF"/>
    <w:rsid w:val="00583CDD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20E7"/>
    <w:rsid w:val="006C77F1"/>
    <w:rsid w:val="006D4A3D"/>
    <w:rsid w:val="006D5003"/>
    <w:rsid w:val="006E65AF"/>
    <w:rsid w:val="007016B6"/>
    <w:rsid w:val="00703559"/>
    <w:rsid w:val="00711741"/>
    <w:rsid w:val="00712C5C"/>
    <w:rsid w:val="0071328A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1BA3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0112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A6D5A"/>
    <w:rsid w:val="00AC54FE"/>
    <w:rsid w:val="00AD02B1"/>
    <w:rsid w:val="00AE698E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A1B99"/>
    <w:rsid w:val="00DB78CE"/>
    <w:rsid w:val="00DC4447"/>
    <w:rsid w:val="00DD2D56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C02C3"/>
    <w:rsid w:val="00ED4DDC"/>
    <w:rsid w:val="00EE2E6B"/>
    <w:rsid w:val="00EE392F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60D1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9A1DF-AD27-450B-AE1D-6FF3180C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cp:lastPrinted>2020-10-28T06:38:00Z</cp:lastPrinted>
  <dcterms:created xsi:type="dcterms:W3CDTF">2020-11-02T15:43:00Z</dcterms:created>
  <dcterms:modified xsi:type="dcterms:W3CDTF">2020-11-02T15:43:00Z</dcterms:modified>
</cp:coreProperties>
</file>